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537971532"/>
        <w:docPartObj>
          <w:docPartGallery w:val="Cover Pages"/>
          <w:docPartUnique/>
        </w:docPartObj>
      </w:sdtPr>
      <w:sdtEndPr/>
      <w:sdtContent>
        <w:p w:rsidR="00512292" w:rsidRDefault="0051229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512292" w:rsidRDefault="00512292" w:rsidP="00512292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 w:rsidRPr="00512292">
                                        <w:rPr>
                                          <w:color w:val="FFFFFF" w:themeColor="background1"/>
                                        </w:rPr>
                                        <w:t xml:space="preserve">Omar </w:t>
                                      </w: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M</w:t>
                                      </w:r>
                                      <w:r w:rsidRPr="00512292">
                                        <w:rPr>
                                          <w:color w:val="FFFFFF" w:themeColor="background1"/>
                                        </w:rPr>
                                        <w:t xml:space="preserve">ohsen 179771   /Omar </w:t>
                                      </w:r>
                                      <w:proofErr w:type="spellStart"/>
                                      <w:proofErr w:type="gramStart"/>
                                      <w:r w:rsidRPr="00512292">
                                        <w:rPr>
                                          <w:color w:val="FFFFFF" w:themeColor="background1"/>
                                        </w:rPr>
                                        <w:t>Haitham</w:t>
                                      </w:r>
                                      <w:proofErr w:type="spellEnd"/>
                                      <w:r w:rsidRPr="00512292">
                                        <w:rPr>
                                          <w:color w:val="FFFFFF" w:themeColor="background1"/>
                                        </w:rPr>
                                        <w:t xml:space="preserve">  182468</w:t>
                                      </w:r>
                                      <w:proofErr w:type="gramEnd"/>
                                    </w:p>
                                  </w:sdtContent>
                                </w:sdt>
                                <w:p w:rsidR="00512292" w:rsidRDefault="003E2E4A" w:rsidP="00512292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12292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512292">
                                    <w:rPr>
                                      <w:color w:val="FFFFFF" w:themeColor="background1"/>
                                    </w:rPr>
                                    <w:t> 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512292" w:rsidRDefault="00512292" w:rsidP="00512292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5B9BD5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5B9BD5" w:themeColor="accent1"/>
                                          <w:sz w:val="72"/>
                                          <w:szCs w:val="72"/>
                                        </w:rPr>
                                        <w:t>Rally race 1985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66RtcQA&#10;AADcAAAADwAAAGRycy9kb3ducmV2LnhtbERPTWvCQBC9C/0PyxR6M5tWaTW6ighCERFM68HbkJ1m&#10;02ZnQ3Ybo7/eFQq9zeN9znzZ21p01PrKsYLnJAVBXDhdcang82MznIDwAVlj7ZgUXMjDcvEwmGOm&#10;3ZkP1OWhFDGEfYYKTAhNJqUvDFn0iWuII/flWoshwraUusVzDLe1fEnTV2mx4thgsKG1oeIn/7UK&#10;tt9vo9x0q+462tPRuOPutFl7pZ4e+9UMRKA+/Iv/3O86zp+O4f5MvEAub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eukbXEAAAA3AAAAA8AAAAAAAAAAAAAAAAAmAIAAGRycy9k&#10;b3ducmV2LnhtbFBLBQYAAAAABAAEAPUAAACJAwAAAAA=&#10;" fillcolor="#5b9bd5 [3204]" stroked="f" strokeweight="1pt"/>
                    <v:rect id="Rectangle 195" o:spid="_x0000_s1028" style="position:absolute;top:40943;width:68580;height:5029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KQg8QA&#10;AADcAAAADwAAAGRycy9kb3ducmV2LnhtbERPTWvCQBC9C/0PyxS8FN0obampq4gi1CLFxly8jdlp&#10;NpidDdlV47/vFgre5vE+ZzrvbC0u1PrKsYLRMAFBXDhdcakg368HbyB8QNZYOyYFN/Iwnz30pphq&#10;d+VvumShFDGEfYoKTAhNKqUvDFn0Q9cQR+7HtRZDhG0pdYvXGG5rOU6SV2mx4thgsKGloeKUna2C&#10;LF/lRwrPk8+vw8bt8iez2447pfqP3eIdRKAu3MX/7g8d509e4O+ZeIGc/Q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HCkIPEAAAA3AAAAA8AAAAAAAAAAAAAAAAAmAIAAGRycy9k&#10;b3ducmV2LnhtbFBLBQYAAAAABAAEAPUAAACJAwAAAAA=&#10;" fillcolor="#5b9bd5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:rsidR="00512292" w:rsidRDefault="00512292" w:rsidP="00512292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512292">
                                  <w:rPr>
                                    <w:color w:val="FFFFFF" w:themeColor="background1"/>
                                  </w:rPr>
                                  <w:t xml:space="preserve">Omar 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t>M</w:t>
                                </w:r>
                                <w:r w:rsidRPr="00512292">
                                  <w:rPr>
                                    <w:color w:val="FFFFFF" w:themeColor="background1"/>
                                  </w:rPr>
                                  <w:t xml:space="preserve">ohsen 179771   /Omar </w:t>
                                </w:r>
                                <w:proofErr w:type="gramStart"/>
                                <w:r w:rsidRPr="00512292">
                                  <w:rPr>
                                    <w:color w:val="FFFFFF" w:themeColor="background1"/>
                                  </w:rPr>
                                  <w:t>Haitham  182468</w:t>
                                </w:r>
                                <w:proofErr w:type="gramEnd"/>
                              </w:p>
                            </w:sdtContent>
                          </w:sdt>
                          <w:p w:rsidR="00512292" w:rsidRDefault="00512292" w:rsidP="00512292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>
                              <w:rPr>
                                <w:color w:val="FFFFFF" w:themeColor="background1"/>
                              </w:rPr>
                              <w:t> 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/zTqsIA&#10;AADcAAAADwAAAGRycy9kb3ducmV2LnhtbERPS4vCMBC+C/6HMIIXWdO1oGs1ig/E9aguLN6GZmyL&#10;zaTbRK3/3ggL3ubje8503phS3Kh2hWUFn/0IBHFqdcGZgp/j5uMLhPPIGkvLpOBBDuazdmuKibZ3&#10;3tPt4DMRQtglqCD3vkqkdGlOBl3fVsSBO9vaoA+wzqSu8R7CTSkHUTSUBgsODTlWtMopvRyuRsF4&#10;6fdx7/cUV9s/s8bsujvGo5NS3U6zmIDw1Pi3+N/9rcP88RBez4QL5Ow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/NOqwgAAANwAAAAPAAAAAAAAAAAAAAAAAJgCAABkcnMvZG93&#10;bnJldi54bWxQSwUGAAAAAAQABAD1AAAAhwM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:rsidR="00512292" w:rsidRDefault="00512292" w:rsidP="00512292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B9BD5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B9BD5" w:themeColor="accent1"/>
                                    <w:sz w:val="72"/>
                                    <w:szCs w:val="72"/>
                                  </w:rPr>
                                  <w:t>Rally race 1985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:rsidR="00512292" w:rsidRDefault="00512292">
          <w:r>
            <w:br w:type="page"/>
          </w:r>
        </w:p>
      </w:sdtContent>
    </w:sdt>
    <w:p w:rsidR="009033C9" w:rsidRPr="00264FDC" w:rsidRDefault="00512292" w:rsidP="00F61CAE">
      <w:pPr>
        <w:rPr>
          <w:b/>
          <w:bCs/>
        </w:rPr>
      </w:pPr>
      <w:r w:rsidRPr="00264FDC">
        <w:rPr>
          <w:b/>
          <w:bCs/>
        </w:rPr>
        <w:lastRenderedPageBreak/>
        <w:t xml:space="preserve">First </w:t>
      </w:r>
      <w:r w:rsidR="00F61CAE" w:rsidRPr="00264FDC">
        <w:rPr>
          <w:b/>
          <w:bCs/>
        </w:rPr>
        <w:t>“Importation”</w:t>
      </w:r>
    </w:p>
    <w:p w:rsidR="00F61CAE" w:rsidRDefault="00264FDC" w:rsidP="00F61CAE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7pt;height:55.45pt">
            <v:imagedata r:id="rId5" o:title="Screenshot 2021-05-07 020733"/>
          </v:shape>
        </w:pict>
      </w:r>
    </w:p>
    <w:p w:rsidR="00512292" w:rsidRDefault="00512292" w:rsidP="00512292">
      <w:proofErr w:type="gramStart"/>
      <w:r>
        <w:t>needed</w:t>
      </w:r>
      <w:proofErr w:type="gramEnd"/>
      <w:r>
        <w:t xml:space="preserve"> libraries</w:t>
      </w:r>
      <w:r w:rsidR="00F61CAE">
        <w:t>:</w:t>
      </w:r>
    </w:p>
    <w:p w:rsidR="00F61CAE" w:rsidRDefault="00B0494A" w:rsidP="00B0494A">
      <w:r>
        <w:t xml:space="preserve"> </w:t>
      </w:r>
      <w:r w:rsidR="00F61CAE">
        <w:t xml:space="preserve">-Pandas: for creating tables </w:t>
      </w:r>
    </w:p>
    <w:p w:rsidR="00F61CAE" w:rsidRDefault="00F61CAE" w:rsidP="00512292">
      <w:r>
        <w:t>-Requests: for getting data from web Page (Html)</w:t>
      </w:r>
    </w:p>
    <w:p w:rsidR="00F61CAE" w:rsidRDefault="00F61CAE" w:rsidP="00512292">
      <w:r>
        <w:t>-</w:t>
      </w:r>
      <w:proofErr w:type="spellStart"/>
      <w:r>
        <w:t>BeatifulSoup</w:t>
      </w:r>
      <w:proofErr w:type="spellEnd"/>
      <w:r>
        <w:t>: for reading and retrieving data from Html file</w:t>
      </w:r>
    </w:p>
    <w:p w:rsidR="00F61CAE" w:rsidRDefault="00F61CAE" w:rsidP="00512292">
      <w:r>
        <w:t>-</w:t>
      </w:r>
      <w:proofErr w:type="spellStart"/>
      <w:r>
        <w:t>Ipython.core.display</w:t>
      </w:r>
      <w:proofErr w:type="spellEnd"/>
      <w:r>
        <w:t xml:space="preserve"> HTML: for displaying html file in anaconda</w:t>
      </w:r>
    </w:p>
    <w:p w:rsidR="00F61CAE" w:rsidRDefault="00F61CAE" w:rsidP="00512292">
      <w:r>
        <w:t>-</w:t>
      </w:r>
      <w:proofErr w:type="spellStart"/>
      <w:r>
        <w:t>Numpy</w:t>
      </w:r>
      <w:proofErr w:type="spellEnd"/>
      <w:r>
        <w:t>: we use it here to check on its data type tha</w:t>
      </w:r>
      <w:r w:rsidR="00264FDC">
        <w:t>t it has int64 which is an integer</w:t>
      </w:r>
      <w:r>
        <w:t xml:space="preserve"> in pandas and it also used in data analyses and calculations</w:t>
      </w:r>
    </w:p>
    <w:p w:rsidR="00F61CAE" w:rsidRDefault="00F61CAE" w:rsidP="00512292">
      <w:r>
        <w:t>-</w:t>
      </w:r>
      <w:proofErr w:type="spellStart"/>
      <w:r>
        <w:t>Matplotlib</w:t>
      </w:r>
      <w:proofErr w:type="spellEnd"/>
      <w:r>
        <w:t>.</w:t>
      </w:r>
      <w:r w:rsidR="00264FDC">
        <w:t xml:space="preserve"> </w:t>
      </w:r>
      <w:proofErr w:type="spellStart"/>
      <w:r>
        <w:t>pyplot</w:t>
      </w:r>
      <w:proofErr w:type="spellEnd"/>
      <w:r>
        <w:t>: it used to create charts and calculations</w:t>
      </w:r>
    </w:p>
    <w:p w:rsidR="00F61CAE" w:rsidRDefault="00F61CAE" w:rsidP="00512292"/>
    <w:p w:rsidR="008F0DC4" w:rsidRDefault="008F0DC4" w:rsidP="00512292"/>
    <w:p w:rsidR="008F0DC4" w:rsidRDefault="008F0DC4" w:rsidP="00512292"/>
    <w:p w:rsidR="008F0DC4" w:rsidRDefault="008F0DC4" w:rsidP="00512292"/>
    <w:p w:rsidR="008F0DC4" w:rsidRDefault="008F0DC4" w:rsidP="00512292"/>
    <w:p w:rsidR="008F0DC4" w:rsidRDefault="008F0DC4" w:rsidP="00512292"/>
    <w:p w:rsidR="008F0DC4" w:rsidRDefault="008F0DC4" w:rsidP="00512292"/>
    <w:p w:rsidR="008F0DC4" w:rsidRDefault="008F0DC4" w:rsidP="00512292"/>
    <w:p w:rsidR="00F61CAE" w:rsidRDefault="00F61CAE" w:rsidP="00264FDC">
      <w:r w:rsidRPr="00264FDC">
        <w:rPr>
          <w:b/>
          <w:bCs/>
        </w:rPr>
        <w:lastRenderedPageBreak/>
        <w:t xml:space="preserve"> Second “Get data from </w:t>
      </w:r>
      <w:r w:rsidR="00264FDC" w:rsidRPr="00264FDC">
        <w:rPr>
          <w:b/>
          <w:bCs/>
        </w:rPr>
        <w:t xml:space="preserve">a </w:t>
      </w:r>
      <w:r w:rsidRPr="00264FDC">
        <w:rPr>
          <w:b/>
          <w:bCs/>
        </w:rPr>
        <w:t>web</w:t>
      </w:r>
      <w:r w:rsidR="00B0494A" w:rsidRPr="00264FDC">
        <w:rPr>
          <w:b/>
          <w:bCs/>
        </w:rPr>
        <w:t xml:space="preserve"> and Create Table</w:t>
      </w:r>
      <w:r w:rsidRPr="00264FDC">
        <w:rPr>
          <w:b/>
          <w:bCs/>
        </w:rPr>
        <w:t>”</w:t>
      </w:r>
      <w:r w:rsidR="00264FDC">
        <w:pict>
          <v:shape id="_x0000_i1026" type="#_x0000_t75" style="width:467.05pt;height:233.85pt">
            <v:imagedata r:id="rId6" o:title="Screenshot 2021-05-07 022017"/>
          </v:shape>
        </w:pict>
      </w:r>
    </w:p>
    <w:p w:rsidR="00B0494A" w:rsidRDefault="00B0494A" w:rsidP="00264FDC">
      <w:r>
        <w:t xml:space="preserve">-get data from </w:t>
      </w:r>
      <w:r w:rsidR="00264FDC">
        <w:t xml:space="preserve">a </w:t>
      </w:r>
      <w:r>
        <w:t>web: by request</w:t>
      </w:r>
      <w:r w:rsidR="00264FDC">
        <w:t>,</w:t>
      </w:r>
      <w:r>
        <w:t xml:space="preserve"> library get function and </w:t>
      </w:r>
      <w:r w:rsidR="00264FDC">
        <w:t>pass</w:t>
      </w:r>
      <w:r>
        <w:t xml:space="preserve"> the URL (</w:t>
      </w:r>
      <w:r w:rsidR="00264FDC">
        <w:t>Wikip</w:t>
      </w:r>
      <w:r>
        <w:t>edia variable)</w:t>
      </w:r>
    </w:p>
    <w:p w:rsidR="00B0494A" w:rsidRDefault="00B0494A" w:rsidP="00264FDC">
      <w:r>
        <w:t xml:space="preserve">-get HTML:  by request get we get </w:t>
      </w:r>
      <w:r w:rsidR="00264FDC">
        <w:t xml:space="preserve">a </w:t>
      </w:r>
      <w:r>
        <w:t>text that retrieve</w:t>
      </w:r>
      <w:r w:rsidR="00264FDC">
        <w:t>d</w:t>
      </w:r>
      <w:r>
        <w:t xml:space="preserve"> </w:t>
      </w:r>
      <w:r w:rsidR="00264FDC">
        <w:t xml:space="preserve">from </w:t>
      </w:r>
      <w:r>
        <w:t xml:space="preserve">the web page as </w:t>
      </w:r>
      <w:r w:rsidR="00264FDC">
        <w:t>HTML</w:t>
      </w:r>
      <w:r>
        <w:t xml:space="preserve"> text (String, page variable)</w:t>
      </w:r>
    </w:p>
    <w:p w:rsidR="00B0494A" w:rsidRDefault="00B0494A" w:rsidP="00B0494A">
      <w:r>
        <w:t xml:space="preserve">- configure text as HTML variable soup by </w:t>
      </w:r>
      <w:proofErr w:type="spellStart"/>
      <w:r>
        <w:t>BeatifulSoup</w:t>
      </w:r>
      <w:proofErr w:type="spellEnd"/>
      <w:r>
        <w:t xml:space="preserve"> library to read it and retrieve data from it (soup variable)</w:t>
      </w:r>
    </w:p>
    <w:p w:rsidR="00B0494A" w:rsidRDefault="00B0494A" w:rsidP="00B0494A"/>
    <w:p w:rsidR="00B0494A" w:rsidRDefault="00B0494A" w:rsidP="00264FDC">
      <w:r>
        <w:t xml:space="preserve">-now we read our </w:t>
      </w:r>
      <w:r w:rsidR="00264FDC">
        <w:t>HTML</w:t>
      </w:r>
      <w:r w:rsidR="00D57FDC">
        <w:t xml:space="preserve"> by </w:t>
      </w:r>
      <w:proofErr w:type="spellStart"/>
      <w:r w:rsidR="00D57FDC">
        <w:t>BeatifulSoup</w:t>
      </w:r>
      <w:proofErr w:type="spellEnd"/>
      <w:r w:rsidR="00D57FDC">
        <w:t xml:space="preserve"> allow us to get any data by its  </w:t>
      </w:r>
      <w:r w:rsidR="00264FDC">
        <w:t>HTML</w:t>
      </w:r>
      <w:r w:rsidR="00D57FDC">
        <w:t xml:space="preserve"> tag  with function find() or </w:t>
      </w:r>
      <w:proofErr w:type="spellStart"/>
      <w:r w:rsidR="00D57FDC">
        <w:t>find_all</w:t>
      </w:r>
      <w:proofErr w:type="spellEnd"/>
      <w:r w:rsidR="00D57FDC">
        <w:t xml:space="preserve">() </w:t>
      </w:r>
      <w:r>
        <w:t>so we will get tables</w:t>
      </w:r>
      <w:r w:rsidR="00D57FDC">
        <w:t xml:space="preserve"> by </w:t>
      </w:r>
      <w:proofErr w:type="spellStart"/>
      <w:r w:rsidR="00D57FDC">
        <w:t>find_all</w:t>
      </w:r>
      <w:proofErr w:type="spellEnd"/>
      <w:r w:rsidR="00D57FDC">
        <w:t xml:space="preserve">(“HTML tag (which is </w:t>
      </w:r>
      <w:r w:rsidR="00264FDC">
        <w:t>the</w:t>
      </w:r>
      <w:r w:rsidR="00D57FDC">
        <w:t xml:space="preserve"> table)”)</w:t>
      </w:r>
      <w:r>
        <w:t xml:space="preserve"> and select the needed table we need table number 5 which in index 4(</w:t>
      </w:r>
      <w:proofErr w:type="spellStart"/>
      <w:r w:rsidRPr="00B0494A">
        <w:t>table_demographics</w:t>
      </w:r>
      <w:proofErr w:type="spellEnd"/>
      <w:r>
        <w:t xml:space="preserve"> variable)</w:t>
      </w:r>
    </w:p>
    <w:p w:rsidR="00202058" w:rsidRDefault="00B0494A" w:rsidP="00264FDC">
      <w:r>
        <w:t xml:space="preserve">-  get our table columns: </w:t>
      </w:r>
      <w:r w:rsidR="00D57FDC">
        <w:t xml:space="preserve">so we will make for loop on </w:t>
      </w:r>
      <w:proofErr w:type="spellStart"/>
      <w:r w:rsidR="00D57FDC">
        <w:t>table_</w:t>
      </w:r>
      <w:proofErr w:type="gramStart"/>
      <w:r w:rsidR="00D57FDC">
        <w:t>demographics</w:t>
      </w:r>
      <w:proofErr w:type="spellEnd"/>
      <w:r w:rsidR="00D57FDC">
        <w:t xml:space="preserve">  we</w:t>
      </w:r>
      <w:proofErr w:type="gramEnd"/>
      <w:r w:rsidR="00D57FDC">
        <w:t xml:space="preserve"> will get data of </w:t>
      </w:r>
      <w:proofErr w:type="spellStart"/>
      <w:r w:rsidR="00D57FDC">
        <w:t>tr</w:t>
      </w:r>
      <w:proofErr w:type="spellEnd"/>
      <w:r w:rsidR="00D57FDC">
        <w:t>(table row tag) w</w:t>
      </w:r>
      <w:r w:rsidR="00264FDC">
        <w:t>h</w:t>
      </w:r>
      <w:r w:rsidR="00D57FDC">
        <w:t xml:space="preserve">ich will carry all the rows in the table so the column will be located in </w:t>
      </w:r>
      <w:r w:rsidR="00264FDC">
        <w:t xml:space="preserve">a </w:t>
      </w:r>
      <w:r w:rsidR="00202058">
        <w:t xml:space="preserve">row[0] (index 0 in </w:t>
      </w:r>
      <w:r w:rsidR="00264FDC">
        <w:t xml:space="preserve">a </w:t>
      </w:r>
      <w:r w:rsidR="00202058">
        <w:t xml:space="preserve">row) and row[:1](data of row after 0 will carry our records)( </w:t>
      </w:r>
      <w:r w:rsidR="00264FDC">
        <w:t>variable</w:t>
      </w:r>
      <w:r w:rsidR="00202058">
        <w:t xml:space="preserve">s row  and columns and </w:t>
      </w:r>
      <w:proofErr w:type="spellStart"/>
      <w:r w:rsidR="00202058" w:rsidRPr="00202058">
        <w:t>header_row</w:t>
      </w:r>
      <w:proofErr w:type="spellEnd"/>
      <w:r w:rsidR="00202058">
        <w:t>)</w:t>
      </w:r>
    </w:p>
    <w:p w:rsidR="00202058" w:rsidRDefault="00202058" w:rsidP="00264FDC">
      <w:r>
        <w:t xml:space="preserve">-to create </w:t>
      </w:r>
      <w:r w:rsidR="00264FDC">
        <w:t xml:space="preserve">a </w:t>
      </w:r>
      <w:r>
        <w:t>pandas table we need to give it par</w:t>
      </w:r>
      <w:r w:rsidR="00264FDC">
        <w:t>ameters</w:t>
      </w:r>
      <w:r>
        <w:t xml:space="preserve"> of columns and data record. </w:t>
      </w:r>
      <w:proofErr w:type="gramStart"/>
      <w:r>
        <w:t>data</w:t>
      </w:r>
      <w:proofErr w:type="gramEnd"/>
      <w:r>
        <w:t xml:space="preserve"> record must be </w:t>
      </w:r>
      <w:r w:rsidR="00264FDC">
        <w:t xml:space="preserve">a </w:t>
      </w:r>
      <w:r>
        <w:t xml:space="preserve">2D array that </w:t>
      </w:r>
      <w:r w:rsidR="00264FDC">
        <w:t xml:space="preserve">the </w:t>
      </w:r>
      <w:r>
        <w:t>first array carr</w:t>
      </w:r>
      <w:r w:rsidR="00264FDC">
        <w:t>ies</w:t>
      </w:r>
      <w:r>
        <w:t xml:space="preserve"> the rows and second array carry the cells and the second array must be </w:t>
      </w:r>
      <w:r w:rsidR="00264FDC">
        <w:t xml:space="preserve">the </w:t>
      </w:r>
      <w:r>
        <w:t xml:space="preserve">same length </w:t>
      </w:r>
      <w:r w:rsidR="00264FDC">
        <w:t>as</w:t>
      </w:r>
      <w:r>
        <w:t xml:space="preserve"> the column length </w:t>
      </w:r>
    </w:p>
    <w:p w:rsidR="00202058" w:rsidRDefault="00202058" w:rsidP="00264FDC">
      <w:r>
        <w:t>- to I have ma</w:t>
      </w:r>
      <w:r w:rsidR="00264FDC">
        <w:t>d</w:t>
      </w:r>
      <w:r>
        <w:t xml:space="preserve">e for loop to search for td tag from row variable and insert its data in </w:t>
      </w:r>
      <w:r w:rsidR="00264FDC">
        <w:t xml:space="preserve">the </w:t>
      </w:r>
      <w:r>
        <w:t>array(list in python) I have d</w:t>
      </w:r>
      <w:r w:rsidR="00264FDC">
        <w:t>i</w:t>
      </w:r>
      <w:r>
        <w:t>vided the table into</w:t>
      </w:r>
      <w:r w:rsidR="00264FDC">
        <w:t xml:space="preserve"> 2 parts</w:t>
      </w:r>
      <w:r>
        <w:t xml:space="preserve"> tables the </w:t>
      </w:r>
      <w:r w:rsidRPr="00202058">
        <w:t>Podium finishers</w:t>
      </w:r>
      <w:r>
        <w:t xml:space="preserve"> column rows more than the rest of the table rows and has inner columns </w:t>
      </w:r>
    </w:p>
    <w:p w:rsidR="0060188F" w:rsidRDefault="0060188F" w:rsidP="0060188F">
      <w:r>
        <w:t>-finally</w:t>
      </w:r>
      <w:r w:rsidR="00264FDC">
        <w:t>,</w:t>
      </w:r>
      <w:r>
        <w:t xml:space="preserve"> we have created panda </w:t>
      </w:r>
      <w:proofErr w:type="spellStart"/>
      <w:r>
        <w:t>DataFrame</w:t>
      </w:r>
      <w:proofErr w:type="spellEnd"/>
      <w:r>
        <w:t xml:space="preserve"> and gave it parameter data=”</w:t>
      </w:r>
      <w:r w:rsidR="00264FDC">
        <w:t xml:space="preserve"> </w:t>
      </w:r>
      <w:r>
        <w:t>our rows” columns= “our columns names”</w:t>
      </w:r>
    </w:p>
    <w:p w:rsidR="0060188F" w:rsidRDefault="0060188F" w:rsidP="0060188F"/>
    <w:p w:rsidR="00202058" w:rsidRDefault="00202058" w:rsidP="00202058">
      <w:r>
        <w:lastRenderedPageBreak/>
        <w:t>-</w:t>
      </w:r>
    </w:p>
    <w:p w:rsidR="00B0494A" w:rsidRPr="00264FDC" w:rsidRDefault="00202058" w:rsidP="00202058">
      <w:pPr>
        <w:rPr>
          <w:b/>
          <w:bCs/>
        </w:rPr>
      </w:pPr>
      <w:r w:rsidRPr="00264FDC">
        <w:rPr>
          <w:b/>
          <w:bCs/>
        </w:rPr>
        <w:t>Third “edit data”</w:t>
      </w:r>
    </w:p>
    <w:p w:rsidR="0060188F" w:rsidRDefault="00264FDC" w:rsidP="00202058">
      <w:r>
        <w:pict>
          <v:shape id="_x0000_i1027" type="#_x0000_t75" style="width:467.7pt;height:72.65pt">
            <v:imagedata r:id="rId7" o:title="Screenshot 2021-05-07 025110"/>
          </v:shape>
        </w:pict>
      </w:r>
      <w:r w:rsidR="00202058">
        <w:t xml:space="preserve">-here we have set every row </w:t>
      </w:r>
      <w:r w:rsidR="0060188F">
        <w:t>its suitable datatype</w:t>
      </w:r>
    </w:p>
    <w:p w:rsidR="0060188F" w:rsidRDefault="0060188F" w:rsidP="00202058"/>
    <w:p w:rsidR="00202058" w:rsidRDefault="0060188F" w:rsidP="00202058">
      <w:r w:rsidRPr="00264FDC">
        <w:rPr>
          <w:b/>
          <w:bCs/>
        </w:rPr>
        <w:t xml:space="preserve">“Our pandas table of </w:t>
      </w:r>
      <w:r w:rsidR="008F0DC4" w:rsidRPr="00264FDC">
        <w:rPr>
          <w:b/>
          <w:bCs/>
        </w:rPr>
        <w:t>Wikipedia”</w:t>
      </w:r>
      <w:r w:rsidR="00264FDC">
        <w:pict>
          <v:shape id="_x0000_i1028" type="#_x0000_t75" style="width:467.7pt;height:266.35pt">
            <v:imagedata r:id="rId8" o:title="Screenshot 2021-05-07 025246"/>
          </v:shape>
        </w:pict>
      </w:r>
    </w:p>
    <w:p w:rsidR="0060188F" w:rsidRDefault="0060188F" w:rsidP="0060188F">
      <w:r w:rsidRPr="00264FDC">
        <w:rPr>
          <w:b/>
          <w:bCs/>
        </w:rPr>
        <w:lastRenderedPageBreak/>
        <w:t>Second Link:</w:t>
      </w:r>
      <w:r w:rsidR="003E2E4A">
        <w:pict>
          <v:shape id="_x0000_i1029" type="#_x0000_t75" style="width:467.05pt;height:257.4pt">
            <v:imagedata r:id="rId9" o:title="Screenshot 2021-05-07 025607"/>
          </v:shape>
        </w:pict>
      </w:r>
    </w:p>
    <w:p w:rsidR="0060188F" w:rsidRDefault="0060188F" w:rsidP="0060188F">
      <w:r>
        <w:t>The same as before bus the table in index 0</w:t>
      </w:r>
    </w:p>
    <w:p w:rsidR="0060188F" w:rsidRDefault="0060188F" w:rsidP="0060188F"/>
    <w:p w:rsidR="0060188F" w:rsidRDefault="0060188F" w:rsidP="0060188F"/>
    <w:p w:rsidR="0060188F" w:rsidRDefault="0060188F" w:rsidP="0060188F"/>
    <w:p w:rsidR="0060188F" w:rsidRPr="00264FDC" w:rsidRDefault="0060188F" w:rsidP="0060188F">
      <w:pPr>
        <w:rPr>
          <w:b/>
          <w:bCs/>
        </w:rPr>
      </w:pPr>
      <w:r w:rsidRPr="00264FDC">
        <w:rPr>
          <w:b/>
          <w:bCs/>
        </w:rPr>
        <w:t>“Our panda</w:t>
      </w:r>
      <w:r w:rsidR="00264FDC" w:rsidRPr="00264FDC">
        <w:rPr>
          <w:b/>
          <w:bCs/>
        </w:rPr>
        <w:t>'</w:t>
      </w:r>
      <w:r w:rsidRPr="00264FDC">
        <w:rPr>
          <w:b/>
          <w:bCs/>
        </w:rPr>
        <w:t xml:space="preserve">s table of </w:t>
      </w:r>
      <w:proofErr w:type="spellStart"/>
      <w:r w:rsidRPr="00264FDC">
        <w:rPr>
          <w:b/>
          <w:bCs/>
        </w:rPr>
        <w:t>rallygroupbshrine</w:t>
      </w:r>
      <w:proofErr w:type="spellEnd"/>
      <w:r w:rsidRPr="00264FDC">
        <w:rPr>
          <w:b/>
          <w:bCs/>
        </w:rPr>
        <w:t>”</w:t>
      </w:r>
    </w:p>
    <w:p w:rsidR="0060188F" w:rsidRDefault="003E2E4A" w:rsidP="0060188F">
      <w:r>
        <w:pict>
          <v:shape id="_x0000_i1030" type="#_x0000_t75" style="width:467.7pt;height:176.5pt">
            <v:imagedata r:id="rId10" o:title="Screenshot 2021-05-07 025845"/>
          </v:shape>
        </w:pict>
      </w:r>
    </w:p>
    <w:p w:rsidR="008F0DC4" w:rsidRDefault="008F0DC4" w:rsidP="0060188F"/>
    <w:p w:rsidR="008F0DC4" w:rsidRDefault="008F0DC4" w:rsidP="0060188F"/>
    <w:p w:rsidR="008F0DC4" w:rsidRDefault="008F0DC4" w:rsidP="0060188F"/>
    <w:p w:rsidR="0060188F" w:rsidRDefault="0060188F" w:rsidP="0060188F"/>
    <w:p w:rsidR="0060188F" w:rsidRPr="00264FDC" w:rsidRDefault="0060188F" w:rsidP="008F0DC4">
      <w:pPr>
        <w:rPr>
          <w:b/>
          <w:bCs/>
        </w:rPr>
      </w:pPr>
      <w:r w:rsidRPr="00264FDC">
        <w:rPr>
          <w:b/>
          <w:bCs/>
        </w:rPr>
        <w:t>Get the second p</w:t>
      </w:r>
      <w:r w:rsidR="008F0DC4" w:rsidRPr="00264FDC">
        <w:rPr>
          <w:b/>
          <w:bCs/>
        </w:rPr>
        <w:t>art of the table</w:t>
      </w:r>
    </w:p>
    <w:p w:rsidR="0060188F" w:rsidRDefault="003E2E4A" w:rsidP="0060188F">
      <w:r>
        <w:pict>
          <v:shape id="_x0000_i1031" type="#_x0000_t75" style="width:467.7pt;height:219.2pt">
            <v:imagedata r:id="rId11" o:title="Screenshot 2021-05-07 025946"/>
          </v:shape>
        </w:pict>
      </w:r>
    </w:p>
    <w:p w:rsidR="0060188F" w:rsidRDefault="0060188F" w:rsidP="0060188F">
      <w:r>
        <w:t xml:space="preserve">The same base bur we get the td tag after the </w:t>
      </w:r>
      <w:r w:rsidR="00EF003B">
        <w:t>first table date by jumping every row 2 cells</w:t>
      </w:r>
    </w:p>
    <w:p w:rsidR="00EF003B" w:rsidRDefault="00EF003B" w:rsidP="0060188F"/>
    <w:p w:rsidR="00EF003B" w:rsidRDefault="00EF003B" w:rsidP="0060188F"/>
    <w:p w:rsidR="00EF003B" w:rsidRDefault="00EF003B" w:rsidP="0060188F"/>
    <w:p w:rsidR="00EF003B" w:rsidRDefault="00EF003B" w:rsidP="00264FDC">
      <w:r w:rsidRPr="00264FDC">
        <w:rPr>
          <w:b/>
          <w:bCs/>
        </w:rPr>
        <w:lastRenderedPageBreak/>
        <w:t>“Second part by pandas of Wikipedia table”</w:t>
      </w:r>
      <w:r w:rsidR="003E2E4A">
        <w:pict>
          <v:shape id="_x0000_i1032" type="#_x0000_t75" style="width:467.7pt;height:367pt">
            <v:imagedata r:id="rId12" o:title="Screenshot 2021-05-07 030531"/>
          </v:shape>
        </w:pict>
      </w:r>
    </w:p>
    <w:p w:rsidR="00EF003B" w:rsidRDefault="00EF003B" w:rsidP="0060188F">
      <w:r w:rsidRPr="00264FDC">
        <w:rPr>
          <w:b/>
          <w:bCs/>
        </w:rPr>
        <w:t xml:space="preserve">Second Link second part of </w:t>
      </w:r>
      <w:r w:rsidR="00264FDC">
        <w:rPr>
          <w:b/>
          <w:bCs/>
        </w:rPr>
        <w:t xml:space="preserve">the </w:t>
      </w:r>
      <w:r w:rsidRPr="00264FDC">
        <w:rPr>
          <w:b/>
          <w:bCs/>
        </w:rPr>
        <w:t>table:</w:t>
      </w:r>
      <w:r w:rsidR="003E2E4A">
        <w:pict>
          <v:shape id="_x0000_i1033" type="#_x0000_t75" style="width:467.7pt;height:209pt">
            <v:imagedata r:id="rId13" o:title="Screenshot 2021-05-07 030849"/>
          </v:shape>
        </w:pict>
      </w:r>
    </w:p>
    <w:p w:rsidR="00EF003B" w:rsidRDefault="00EF003B" w:rsidP="00EF003B">
      <w:r>
        <w:t>The same as before</w:t>
      </w:r>
    </w:p>
    <w:p w:rsidR="00EF003B" w:rsidRDefault="00EF003B" w:rsidP="00EF003B"/>
    <w:p w:rsidR="00EF003B" w:rsidRPr="00264FDC" w:rsidRDefault="00EF003B" w:rsidP="00EF003B">
      <w:pPr>
        <w:rPr>
          <w:b/>
          <w:bCs/>
        </w:rPr>
      </w:pPr>
      <w:r w:rsidRPr="00264FDC">
        <w:rPr>
          <w:b/>
          <w:bCs/>
        </w:rPr>
        <w:t xml:space="preserve">“Second part by pandas of </w:t>
      </w:r>
      <w:proofErr w:type="spellStart"/>
      <w:r w:rsidRPr="00264FDC">
        <w:rPr>
          <w:b/>
          <w:bCs/>
        </w:rPr>
        <w:t>rallygroupbshrine</w:t>
      </w:r>
      <w:proofErr w:type="spellEnd"/>
      <w:r w:rsidRPr="00264FDC">
        <w:rPr>
          <w:b/>
          <w:bCs/>
        </w:rPr>
        <w:t>”</w:t>
      </w:r>
    </w:p>
    <w:p w:rsidR="00EF003B" w:rsidRDefault="003E2E4A" w:rsidP="00EF003B">
      <w:r>
        <w:pict>
          <v:shape id="_x0000_i1034" type="#_x0000_t75" style="width:467.7pt;height:387.4pt">
            <v:imagedata r:id="rId14" o:title="Screenshot 2021-05-07 031114"/>
          </v:shape>
        </w:pict>
      </w:r>
    </w:p>
    <w:p w:rsidR="00E83E2E" w:rsidRPr="00264FDC" w:rsidRDefault="00E83E2E" w:rsidP="001F681A">
      <w:pPr>
        <w:rPr>
          <w:b/>
          <w:bCs/>
        </w:rPr>
      </w:pPr>
      <w:r w:rsidRPr="00264FDC">
        <w:rPr>
          <w:b/>
          <w:bCs/>
        </w:rPr>
        <w:t>“</w:t>
      </w:r>
      <w:r w:rsidR="002B4A6E" w:rsidRPr="00264FDC">
        <w:rPr>
          <w:b/>
          <w:bCs/>
        </w:rPr>
        <w:t>Combining</w:t>
      </w:r>
      <w:r w:rsidRPr="00264FDC">
        <w:rPr>
          <w:b/>
          <w:bCs/>
        </w:rPr>
        <w:t xml:space="preserve"> date for </w:t>
      </w:r>
      <w:r w:rsidR="001F681A" w:rsidRPr="00264FDC">
        <w:rPr>
          <w:b/>
          <w:bCs/>
        </w:rPr>
        <w:t xml:space="preserve">first </w:t>
      </w:r>
      <w:r w:rsidR="002B4A6E" w:rsidRPr="00264FDC">
        <w:rPr>
          <w:b/>
          <w:bCs/>
        </w:rPr>
        <w:t>part”</w:t>
      </w:r>
    </w:p>
    <w:p w:rsidR="00E83E2E" w:rsidRDefault="00E83E2E" w:rsidP="00EF003B">
      <w:r w:rsidRPr="00E83E2E">
        <w:rPr>
          <w:noProof/>
        </w:rPr>
        <w:drawing>
          <wp:inline distT="0" distB="0" distL="0" distR="0" wp14:anchorId="1D1DBDF2" wp14:editId="46391E7D">
            <wp:extent cx="5943600" cy="1987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681A" w:rsidRDefault="00E83E2E" w:rsidP="00264FDC">
      <w:r>
        <w:lastRenderedPageBreak/>
        <w:t>-</w:t>
      </w:r>
      <w:r w:rsidR="00F01FE4">
        <w:t xml:space="preserve">to check </w:t>
      </w:r>
      <w:r w:rsidR="001F681A">
        <w:t>duplication</w:t>
      </w:r>
      <w:r w:rsidR="00F01FE4">
        <w:t xml:space="preserve"> we m</w:t>
      </w:r>
      <w:r w:rsidR="001F681A">
        <w:t>u</w:t>
      </w:r>
      <w:r w:rsidR="00F01FE4">
        <w:t xml:space="preserve">st make </w:t>
      </w:r>
      <w:r w:rsidR="00264FDC">
        <w:t xml:space="preserve">a </w:t>
      </w:r>
      <w:r w:rsidR="00F01FE4">
        <w:t>loop my first loop iterate on row data records, second loop iterate on columns. First</w:t>
      </w:r>
      <w:r w:rsidR="00264FDC">
        <w:t>,</w:t>
      </w:r>
      <w:r w:rsidR="00F01FE4">
        <w:t xml:space="preserve"> if condition check data type of cell data if its type </w:t>
      </w:r>
      <w:r w:rsidR="001F681A">
        <w:t xml:space="preserve">is </w:t>
      </w:r>
      <w:proofErr w:type="gramStart"/>
      <w:r w:rsidR="00264FDC">
        <w:t>NumP</w:t>
      </w:r>
      <w:r w:rsidR="001F681A">
        <w:t>y.int64</w:t>
      </w:r>
      <w:r w:rsidR="00F01FE4">
        <w:t>(</w:t>
      </w:r>
      <w:proofErr w:type="gramEnd"/>
      <w:r w:rsidR="00F01FE4">
        <w:t xml:space="preserve"> I have converted rank col to </w:t>
      </w:r>
      <w:proofErr w:type="spellStart"/>
      <w:r w:rsidR="00F01FE4">
        <w:t>int</w:t>
      </w:r>
      <w:proofErr w:type="spellEnd"/>
      <w:r w:rsidR="00F01FE4">
        <w:t xml:space="preserve"> but it does not convert to python </w:t>
      </w:r>
      <w:r w:rsidR="001F681A">
        <w:t>Integer</w:t>
      </w:r>
      <w:r w:rsidR="00F01FE4">
        <w:t xml:space="preserve"> datatype it converted to </w:t>
      </w:r>
      <w:proofErr w:type="spellStart"/>
      <w:r w:rsidR="00264FDC">
        <w:t>N</w:t>
      </w:r>
      <w:r w:rsidR="00F01FE4">
        <w:t>umby</w:t>
      </w:r>
      <w:proofErr w:type="spellEnd"/>
      <w:r w:rsidR="00F01FE4">
        <w:t xml:space="preserve"> int64) will push it to 2d array. Else if type string we will make other functions because in the Wikipedia table </w:t>
      </w:r>
      <w:r w:rsidR="001F681A">
        <w:t xml:space="preserve">the Rally name with English but in the second web with Spanish so we must search about the common words in each row so I have sliced the first row and the second and make variable common to get the </w:t>
      </w:r>
      <w:r w:rsidR="00264FDC">
        <w:t>list of the common words</w:t>
      </w:r>
      <w:r w:rsidR="001F681A">
        <w:t xml:space="preserve"> and I have removed the circle brackets and check if common words more the 1 push to the list</w:t>
      </w:r>
    </w:p>
    <w:p w:rsidR="001F681A" w:rsidRDefault="001F681A" w:rsidP="00EF003B">
      <w:r>
        <w:t>Then all the same as before</w:t>
      </w:r>
    </w:p>
    <w:p w:rsidR="00E83E2E" w:rsidRDefault="001F681A" w:rsidP="00EF003B">
      <w:r>
        <w:t xml:space="preserve"> </w:t>
      </w:r>
      <w:r w:rsidR="00F01FE4">
        <w:t xml:space="preserve"> </w:t>
      </w:r>
    </w:p>
    <w:p w:rsidR="001F681A" w:rsidRDefault="001F681A" w:rsidP="001F681A">
      <w:r w:rsidRPr="00264FDC">
        <w:rPr>
          <w:b/>
          <w:bCs/>
        </w:rPr>
        <w:t>“Final result of the first part”</w:t>
      </w:r>
      <w:r w:rsidR="003E2E4A">
        <w:pict>
          <v:shape id="_x0000_i1035" type="#_x0000_t75" style="width:467.05pt;height:131.25pt">
            <v:imagedata r:id="rId16" o:title="Screenshot 2021-05-07 042644"/>
          </v:shape>
        </w:pict>
      </w:r>
    </w:p>
    <w:p w:rsidR="001F681A" w:rsidRPr="00264FDC" w:rsidRDefault="001F681A" w:rsidP="001F681A">
      <w:pPr>
        <w:rPr>
          <w:b/>
          <w:bCs/>
        </w:rPr>
      </w:pPr>
      <w:r w:rsidRPr="00264FDC">
        <w:rPr>
          <w:b/>
          <w:bCs/>
        </w:rPr>
        <w:t>“</w:t>
      </w:r>
      <w:r w:rsidR="007D6B32" w:rsidRPr="00264FDC">
        <w:rPr>
          <w:b/>
          <w:bCs/>
        </w:rPr>
        <w:t>Combining</w:t>
      </w:r>
      <w:r w:rsidRPr="00264FDC">
        <w:rPr>
          <w:b/>
          <w:bCs/>
        </w:rPr>
        <w:t xml:space="preserve"> date for second </w:t>
      </w:r>
      <w:r w:rsidR="007D6B32" w:rsidRPr="00264FDC">
        <w:rPr>
          <w:b/>
          <w:bCs/>
        </w:rPr>
        <w:t>part”</w:t>
      </w:r>
    </w:p>
    <w:p w:rsidR="001F681A" w:rsidRDefault="001F681A" w:rsidP="001F681A">
      <w:r w:rsidRPr="001F681A">
        <w:rPr>
          <w:noProof/>
        </w:rPr>
        <w:drawing>
          <wp:inline distT="0" distB="0" distL="0" distR="0" wp14:anchorId="2F30C8ED" wp14:editId="05342EB3">
            <wp:extent cx="5943600" cy="3054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681A" w:rsidRDefault="001F681A" w:rsidP="001F681A"/>
    <w:p w:rsidR="002B4A6E" w:rsidRDefault="001F681A" w:rsidP="002B4A6E">
      <w:pPr>
        <w:pStyle w:val="ListParagraph"/>
        <w:numPr>
          <w:ilvl w:val="0"/>
          <w:numId w:val="2"/>
        </w:numPr>
      </w:pPr>
      <w:r>
        <w:lastRenderedPageBreak/>
        <w:t xml:space="preserve">In the second part the same as first </w:t>
      </w:r>
      <w:r w:rsidR="005A497F">
        <w:t>but in the string checker if condition the</w:t>
      </w:r>
      <w:r w:rsidR="00E96A92">
        <w:t>( car column in the first table deferent in form of the second table) to we get the first two string in table 1 to first two string in table 2 that the car name and model in the first 2 string and the rest the car specs</w:t>
      </w:r>
    </w:p>
    <w:p w:rsidR="00264FDC" w:rsidRDefault="002B4A6E" w:rsidP="00264FDC">
      <w:pPr>
        <w:pStyle w:val="ListParagraph"/>
        <w:numPr>
          <w:ilvl w:val="0"/>
          <w:numId w:val="2"/>
        </w:numPr>
      </w:pPr>
      <w:r>
        <w:t xml:space="preserve">To divide the time column </w:t>
      </w:r>
      <w:r w:rsidR="00264FDC">
        <w:t>in</w:t>
      </w:r>
      <w:r>
        <w:t>to hours, minutes, second</w:t>
      </w:r>
      <w:r w:rsidR="00264FDC">
        <w:t>,</w:t>
      </w:r>
      <w:r>
        <w:t xml:space="preserve"> then we have to condition pen time(minutes, second) and not pen time (hours, minutes, second)  so we add condition if in split by</w:t>
      </w:r>
      <w:r w:rsidR="00264FDC">
        <w:t>(</w:t>
      </w:r>
      <w:r>
        <w:t>:</w:t>
      </w:r>
      <w:r w:rsidR="00264FDC">
        <w:t>)=</w:t>
      </w:r>
      <w:r>
        <w:t xml:space="preserve"> length 2 so it is pen so</w:t>
      </w:r>
      <w:r w:rsidR="007D6B32">
        <w:t xml:space="preserve"> we will push split list index[0] hours is none to float</w:t>
      </w:r>
      <w:r>
        <w:t xml:space="preserve"> we will push split list index[</w:t>
      </w:r>
      <w:r w:rsidR="007D6B32">
        <w:t>1</w:t>
      </w:r>
      <w:r>
        <w:t>] minutes to float and will push split list index[</w:t>
      </w:r>
      <w:r w:rsidR="007D6B32">
        <w:t>2</w:t>
      </w:r>
      <w:r>
        <w:t>] second to float and pen is true else if in split by</w:t>
      </w:r>
      <w:r w:rsidR="00264FDC">
        <w:t>(</w:t>
      </w:r>
      <w:r>
        <w:t>:</w:t>
      </w:r>
      <w:r w:rsidR="00264FDC">
        <w:t>)</w:t>
      </w:r>
      <w:r>
        <w:t xml:space="preserve">  length 3 </w:t>
      </w:r>
      <w:r w:rsidR="007D6B32">
        <w:t>so</w:t>
      </w:r>
      <w:r w:rsidR="00264FDC">
        <w:t xml:space="preserve"> it is not ben</w:t>
      </w:r>
      <w:r w:rsidR="007D6B32">
        <w:t xml:space="preserve"> we will push split list index[0] hours to float we will push split list index[1] minutes to float and will push split list index[2] second to float and pen is false</w:t>
      </w:r>
    </w:p>
    <w:p w:rsidR="00264FDC" w:rsidRDefault="00264FDC" w:rsidP="00264FDC">
      <w:pPr>
        <w:pStyle w:val="ListParagraph"/>
        <w:numPr>
          <w:ilvl w:val="0"/>
          <w:numId w:val="2"/>
        </w:numPr>
      </w:pPr>
      <w:r>
        <w:t>Finally, add validation to remove + and spaces to convert to number datatype</w:t>
      </w:r>
    </w:p>
    <w:p w:rsidR="007D6B32" w:rsidRDefault="007D6B32" w:rsidP="007D6B32">
      <w:pPr>
        <w:pStyle w:val="ListParagraph"/>
      </w:pPr>
    </w:p>
    <w:p w:rsidR="007D6B32" w:rsidRDefault="007D6B32" w:rsidP="007D6B32">
      <w:pPr>
        <w:pStyle w:val="ListParagraph"/>
      </w:pPr>
    </w:p>
    <w:p w:rsidR="007D6B32" w:rsidRPr="00264FDC" w:rsidRDefault="007D6B32" w:rsidP="007D6B32">
      <w:pPr>
        <w:pStyle w:val="ListParagraph"/>
        <w:rPr>
          <w:b/>
          <w:bCs/>
        </w:rPr>
      </w:pPr>
    </w:p>
    <w:p w:rsidR="007D6B32" w:rsidRPr="00264FDC" w:rsidRDefault="007D6B32" w:rsidP="007D6B32">
      <w:pPr>
        <w:rPr>
          <w:b/>
          <w:bCs/>
        </w:rPr>
      </w:pPr>
      <w:r w:rsidRPr="00264FDC">
        <w:rPr>
          <w:b/>
          <w:bCs/>
        </w:rPr>
        <w:t xml:space="preserve">“Final result of the second part”  </w:t>
      </w:r>
    </w:p>
    <w:p w:rsidR="007D6B32" w:rsidRDefault="007D6B32" w:rsidP="007D6B32">
      <w:pPr>
        <w:pStyle w:val="ListParagraph"/>
      </w:pPr>
    </w:p>
    <w:p w:rsidR="002B4A6E" w:rsidRDefault="003E2E4A" w:rsidP="007D6B32">
      <w:pPr>
        <w:pStyle w:val="ListParagraph"/>
      </w:pPr>
      <w:r>
        <w:pict>
          <v:shape id="_x0000_i1036" type="#_x0000_t75" style="width:467.7pt;height:353pt">
            <v:imagedata r:id="rId18" o:title="Screenshot 2021-05-07 052131"/>
          </v:shape>
        </w:pict>
      </w:r>
    </w:p>
    <w:p w:rsidR="007D6B32" w:rsidRDefault="007D6B32" w:rsidP="007D6B32"/>
    <w:p w:rsidR="007D6B32" w:rsidRDefault="007D6B32" w:rsidP="007D6B32"/>
    <w:p w:rsidR="007D6B32" w:rsidRDefault="007D6B32" w:rsidP="007D6B32"/>
    <w:p w:rsidR="007D6B32" w:rsidRDefault="007D6B32" w:rsidP="007D6B32"/>
    <w:p w:rsidR="007D6B32" w:rsidRDefault="007D6B32" w:rsidP="007D6B32"/>
    <w:p w:rsidR="007D6B32" w:rsidRPr="00264FDC" w:rsidRDefault="007D6B32" w:rsidP="007D6B32">
      <w:pPr>
        <w:rPr>
          <w:b/>
          <w:bCs/>
        </w:rPr>
      </w:pPr>
      <w:r w:rsidRPr="00264FDC">
        <w:rPr>
          <w:b/>
          <w:bCs/>
        </w:rPr>
        <w:t>“Combining 2 parts”</w:t>
      </w:r>
    </w:p>
    <w:p w:rsidR="00F01FE4" w:rsidRDefault="007D6B32" w:rsidP="00EF003B">
      <w:r w:rsidRPr="007D6B32">
        <w:rPr>
          <w:noProof/>
        </w:rPr>
        <w:drawing>
          <wp:inline distT="0" distB="0" distL="0" distR="0" wp14:anchorId="55106A0C" wp14:editId="76B5DA04">
            <wp:extent cx="5943600" cy="2343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6B32" w:rsidRDefault="007D6B32" w:rsidP="007D6B32">
      <w:pPr>
        <w:pStyle w:val="ListParagraph"/>
        <w:numPr>
          <w:ilvl w:val="0"/>
          <w:numId w:val="2"/>
        </w:numPr>
      </w:pPr>
      <w:r>
        <w:t xml:space="preserve">I have make a list for the second part for example every 1 row in the first part matches with 3 from the second part so I have </w:t>
      </w:r>
      <w:r w:rsidR="00264FDC">
        <w:t xml:space="preserve">to </w:t>
      </w:r>
      <w:r>
        <w:t>make list for every 3 rows from the second</w:t>
      </w:r>
    </w:p>
    <w:p w:rsidR="007D6B32" w:rsidRPr="00264FDC" w:rsidRDefault="007D6B32" w:rsidP="00264FDC">
      <w:pPr>
        <w:rPr>
          <w:b/>
          <w:bCs/>
        </w:rPr>
      </w:pPr>
      <w:r w:rsidRPr="00264FDC">
        <w:rPr>
          <w:b/>
          <w:bCs/>
        </w:rPr>
        <w:t>“Final result of the combining parts”</w:t>
      </w:r>
    </w:p>
    <w:p w:rsidR="008F0DC4" w:rsidRDefault="007D6B32" w:rsidP="00264FDC">
      <w:r w:rsidRPr="007D6B32">
        <w:rPr>
          <w:noProof/>
        </w:rPr>
        <w:drawing>
          <wp:inline distT="0" distB="0" distL="0" distR="0" wp14:anchorId="0B803E8A" wp14:editId="73DF7789">
            <wp:extent cx="5943600" cy="3397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0DC4" w:rsidRDefault="008F0DC4" w:rsidP="008F0DC4"/>
    <w:p w:rsidR="008F0DC4" w:rsidRDefault="008F0DC4" w:rsidP="008F0DC4">
      <w:r>
        <w:lastRenderedPageBreak/>
        <w:t>“Charts”</w:t>
      </w:r>
    </w:p>
    <w:p w:rsidR="008F0DC4" w:rsidRDefault="008F0DC4" w:rsidP="008F0DC4">
      <w:r w:rsidRPr="008F0DC4">
        <w:rPr>
          <w:noProof/>
        </w:rPr>
        <w:drawing>
          <wp:inline distT="0" distB="0" distL="0" distR="0" wp14:anchorId="297B0A5F" wp14:editId="1F202B42">
            <wp:extent cx="5776959" cy="7841481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78816" cy="7844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0DC4" w:rsidRDefault="008F0DC4" w:rsidP="008F0DC4">
      <w:r w:rsidRPr="008F0DC4">
        <w:rPr>
          <w:noProof/>
        </w:rPr>
        <w:lastRenderedPageBreak/>
        <w:drawing>
          <wp:inline distT="0" distB="0" distL="0" distR="0" wp14:anchorId="7D99829C" wp14:editId="16282327">
            <wp:extent cx="5943600" cy="17602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0DC4" w:rsidRDefault="008F0DC4" w:rsidP="008F0DC4"/>
    <w:p w:rsidR="008F0DC4" w:rsidRDefault="008F0DC4" w:rsidP="008F0DC4"/>
    <w:p w:rsidR="008F0DC4" w:rsidRDefault="008F0DC4" w:rsidP="008F0DC4"/>
    <w:p w:rsidR="008F0DC4" w:rsidRDefault="008F0DC4" w:rsidP="008F0DC4">
      <w:r>
        <w:t>“Tables datatypes”</w:t>
      </w:r>
    </w:p>
    <w:p w:rsidR="008F0DC4" w:rsidRDefault="008F0DC4" w:rsidP="008F0DC4">
      <w:r w:rsidRPr="008F0DC4">
        <w:rPr>
          <w:noProof/>
        </w:rPr>
        <w:drawing>
          <wp:inline distT="0" distB="0" distL="0" distR="0" wp14:anchorId="2A3FDEFB" wp14:editId="4FC78CEA">
            <wp:extent cx="1324160" cy="3210373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0DC4" w:rsidRDefault="008F0DC4" w:rsidP="008F0DC4"/>
    <w:p w:rsidR="008F0DC4" w:rsidRDefault="008F0DC4" w:rsidP="008F0DC4">
      <w:r>
        <w:t xml:space="preserve">Note: please read code comments </w:t>
      </w:r>
    </w:p>
    <w:p w:rsidR="003E2E4A" w:rsidRPr="003E2E4A" w:rsidRDefault="003E2E4A" w:rsidP="008F0DC4">
      <w:pPr>
        <w:rPr>
          <w:sz w:val="48"/>
          <w:szCs w:val="48"/>
        </w:rPr>
      </w:pPr>
      <w:bookmarkStart w:id="0" w:name="_GoBack"/>
      <w:r w:rsidRPr="003E2E4A">
        <w:rPr>
          <w:sz w:val="48"/>
          <w:szCs w:val="48"/>
        </w:rPr>
        <w:t>Thanks for reading</w:t>
      </w:r>
    </w:p>
    <w:bookmarkEnd w:id="0"/>
    <w:p w:rsidR="008F0DC4" w:rsidRDefault="008F0DC4" w:rsidP="008F0DC4"/>
    <w:sectPr w:rsidR="008F0DC4" w:rsidSect="00512292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153FB7"/>
    <w:multiLevelType w:val="hybridMultilevel"/>
    <w:tmpl w:val="6706D17A"/>
    <w:lvl w:ilvl="0" w:tplc="4C8C01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EF46FF"/>
    <w:multiLevelType w:val="hybridMultilevel"/>
    <w:tmpl w:val="0FD4B310"/>
    <w:lvl w:ilvl="0" w:tplc="F26CC3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jIysbSwNDIztzRW0lEKTi0uzszPAykwrAUA3j7H/ywAAAA="/>
  </w:docVars>
  <w:rsids>
    <w:rsidRoot w:val="00512292"/>
    <w:rsid w:val="000745E8"/>
    <w:rsid w:val="001F681A"/>
    <w:rsid w:val="00202058"/>
    <w:rsid w:val="00264FDC"/>
    <w:rsid w:val="002B4A6E"/>
    <w:rsid w:val="003E2E4A"/>
    <w:rsid w:val="00512292"/>
    <w:rsid w:val="005A497F"/>
    <w:rsid w:val="0060188F"/>
    <w:rsid w:val="007D6B32"/>
    <w:rsid w:val="008F0DC4"/>
    <w:rsid w:val="00B0494A"/>
    <w:rsid w:val="00D57FDC"/>
    <w:rsid w:val="00E83E2E"/>
    <w:rsid w:val="00E96A92"/>
    <w:rsid w:val="00EC6CAC"/>
    <w:rsid w:val="00EF003B"/>
    <w:rsid w:val="00F01FE4"/>
    <w:rsid w:val="00F61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34B11B-18C1-44C8-99DC-03E663ADF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1229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12292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B049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8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jpe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710</Words>
  <Characters>405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lly race 1985</vt:lpstr>
    </vt:vector>
  </TitlesOfParts>
  <Company/>
  <LinksUpToDate>false</LinksUpToDate>
  <CharactersWithSpaces>4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lly race 1985</dc:title>
  <dc:subject/>
  <dc:creator>Omar Mohsen 179771   /Omar Haitham  182468</dc:creator>
  <cp:keywords/>
  <dc:description/>
  <cp:lastModifiedBy>CO</cp:lastModifiedBy>
  <cp:revision>2</cp:revision>
  <dcterms:created xsi:type="dcterms:W3CDTF">2021-05-07T03:48:00Z</dcterms:created>
  <dcterms:modified xsi:type="dcterms:W3CDTF">2021-05-07T03:48:00Z</dcterms:modified>
</cp:coreProperties>
</file>